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43BC1" w14:textId="0311734C" w:rsidR="00C710B7" w:rsidRPr="00DD095B" w:rsidRDefault="00C46E18" w:rsidP="00C46E18">
      <w:pPr>
        <w:jc w:val="center"/>
        <w:rPr>
          <w:b/>
          <w:bCs/>
          <w:sz w:val="32"/>
          <w:szCs w:val="32"/>
        </w:rPr>
      </w:pPr>
      <w:r w:rsidRPr="00DD095B">
        <w:rPr>
          <w:b/>
          <w:bCs/>
          <w:color w:val="2F5496" w:themeColor="accent1" w:themeShade="BF"/>
          <w:sz w:val="32"/>
          <w:szCs w:val="32"/>
        </w:rPr>
        <w:t>TEMEL İŞ HİJYENİ EĞİTİMİ ÖN BAŞVURU FORMU</w:t>
      </w:r>
    </w:p>
    <w:p w14:paraId="6B47835F" w14:textId="2C4EB1A8" w:rsidR="00C46E18" w:rsidRPr="00DD095B" w:rsidRDefault="00C46E18" w:rsidP="00C46E18">
      <w:pPr>
        <w:ind w:left="7200"/>
        <w:rPr>
          <w:b/>
          <w:bCs/>
          <w:sz w:val="32"/>
          <w:szCs w:val="32"/>
        </w:rPr>
      </w:pPr>
    </w:p>
    <w:p w14:paraId="3A25DBC2" w14:textId="691104A6" w:rsidR="00C46E18" w:rsidRPr="00DD095B" w:rsidRDefault="00C46E18" w:rsidP="00C46E18">
      <w:pPr>
        <w:ind w:left="7200"/>
        <w:rPr>
          <w:b/>
          <w:bCs/>
          <w:sz w:val="32"/>
          <w:szCs w:val="32"/>
        </w:rPr>
      </w:pPr>
      <w:r w:rsidRPr="00DD095B">
        <w:rPr>
          <w:b/>
          <w:bCs/>
          <w:sz w:val="32"/>
          <w:szCs w:val="32"/>
        </w:rPr>
        <w:t>Başvuru Tarihi:</w:t>
      </w:r>
    </w:p>
    <w:p w14:paraId="26762720" w14:textId="77777777" w:rsidR="00DD095B" w:rsidRPr="00DD095B" w:rsidRDefault="00DD095B">
      <w:pPr>
        <w:rPr>
          <w:b/>
          <w:bCs/>
          <w:sz w:val="32"/>
          <w:szCs w:val="32"/>
        </w:rPr>
      </w:pPr>
    </w:p>
    <w:p w14:paraId="142E38C2" w14:textId="1739FB9B" w:rsidR="00C46E18" w:rsidRPr="00DD095B" w:rsidRDefault="00C46E18">
      <w:pPr>
        <w:rPr>
          <w:b/>
          <w:bCs/>
          <w:sz w:val="32"/>
          <w:szCs w:val="32"/>
        </w:rPr>
      </w:pPr>
      <w:r w:rsidRPr="00DD095B">
        <w:rPr>
          <w:b/>
          <w:bCs/>
          <w:sz w:val="32"/>
          <w:szCs w:val="32"/>
        </w:rPr>
        <w:t>Başvuru Sahibi Adı Soyadı:</w:t>
      </w:r>
    </w:p>
    <w:p w14:paraId="427BA91B" w14:textId="7058653E" w:rsidR="00C46E18" w:rsidRPr="00DD095B" w:rsidRDefault="00C46E18">
      <w:pPr>
        <w:rPr>
          <w:b/>
          <w:bCs/>
          <w:sz w:val="32"/>
          <w:szCs w:val="32"/>
        </w:rPr>
      </w:pPr>
    </w:p>
    <w:p w14:paraId="06417BDF" w14:textId="6052F1BF" w:rsidR="00C46E18" w:rsidRPr="00DD095B" w:rsidRDefault="00DD095B">
      <w:pPr>
        <w:rPr>
          <w:b/>
          <w:bCs/>
          <w:sz w:val="32"/>
          <w:szCs w:val="32"/>
        </w:rPr>
      </w:pPr>
      <w:r w:rsidRPr="00DD095B">
        <w:rPr>
          <w:b/>
          <w:bCs/>
          <w:noProof/>
          <w:color w:val="2F5496" w:themeColor="accent1" w:themeShade="BF"/>
        </w:rPr>
        <w:drawing>
          <wp:anchor distT="0" distB="0" distL="114300" distR="114300" simplePos="0" relativeHeight="251658240" behindDoc="1" locked="0" layoutInCell="1" allowOverlap="1" wp14:anchorId="3605CC41" wp14:editId="214A92B6">
            <wp:simplePos x="0" y="0"/>
            <wp:positionH relativeFrom="column">
              <wp:posOffset>-876935</wp:posOffset>
            </wp:positionH>
            <wp:positionV relativeFrom="paragraph">
              <wp:posOffset>267970</wp:posOffset>
            </wp:positionV>
            <wp:extent cx="7609079" cy="5370830"/>
            <wp:effectExtent l="0" t="0" r="0" b="1270"/>
            <wp:wrapNone/>
            <wp:docPr id="420926193" name="Picture 1" descr="A logo with cogs and gea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0926193" name="Picture 1" descr="A logo with cogs and gears&#10;&#10;Description automatically generated"/>
                    <pic:cNvPicPr/>
                  </pic:nvPicPr>
                  <pic:blipFill>
                    <a:blip r:embed="rId6">
                      <a:alphaModFix am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09079" cy="5370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E18" w:rsidRPr="00DD095B">
        <w:rPr>
          <w:b/>
          <w:bCs/>
          <w:sz w:val="32"/>
          <w:szCs w:val="32"/>
        </w:rPr>
        <w:t>T.C. Kimlik No:</w:t>
      </w:r>
    </w:p>
    <w:p w14:paraId="0A6559FC" w14:textId="46026DE8" w:rsidR="00C46E18" w:rsidRPr="00DD095B" w:rsidRDefault="00C46E18">
      <w:pPr>
        <w:rPr>
          <w:b/>
          <w:bCs/>
          <w:sz w:val="32"/>
          <w:szCs w:val="32"/>
        </w:rPr>
      </w:pPr>
    </w:p>
    <w:p w14:paraId="2DBD9E8D" w14:textId="0E70A7F8" w:rsidR="00C46E18" w:rsidRPr="00DD095B" w:rsidRDefault="00C46E18" w:rsidP="00DD095B">
      <w:pPr>
        <w:tabs>
          <w:tab w:val="center" w:pos="4680"/>
        </w:tabs>
        <w:rPr>
          <w:b/>
          <w:bCs/>
          <w:sz w:val="32"/>
          <w:szCs w:val="32"/>
        </w:rPr>
      </w:pPr>
      <w:r w:rsidRPr="00DD095B">
        <w:rPr>
          <w:b/>
          <w:bCs/>
          <w:sz w:val="32"/>
          <w:szCs w:val="32"/>
        </w:rPr>
        <w:t>Çalıştığı Kurum:</w:t>
      </w:r>
      <w:r w:rsidR="00DD095B" w:rsidRPr="00DD095B">
        <w:rPr>
          <w:b/>
          <w:bCs/>
          <w:sz w:val="32"/>
          <w:szCs w:val="32"/>
        </w:rPr>
        <w:tab/>
      </w:r>
    </w:p>
    <w:p w14:paraId="5F9C5999" w14:textId="77777777" w:rsidR="00C46E18" w:rsidRPr="00DD095B" w:rsidRDefault="00C46E18">
      <w:pPr>
        <w:rPr>
          <w:b/>
          <w:bCs/>
          <w:sz w:val="32"/>
          <w:szCs w:val="32"/>
        </w:rPr>
      </w:pPr>
    </w:p>
    <w:p w14:paraId="3F91EBDB" w14:textId="6D39DB3B" w:rsidR="00C46E18" w:rsidRDefault="00C46E18">
      <w:pPr>
        <w:rPr>
          <w:b/>
          <w:bCs/>
          <w:sz w:val="32"/>
          <w:szCs w:val="32"/>
        </w:rPr>
      </w:pPr>
      <w:r w:rsidRPr="00DD095B">
        <w:rPr>
          <w:b/>
          <w:bCs/>
          <w:sz w:val="32"/>
          <w:szCs w:val="32"/>
        </w:rPr>
        <w:t xml:space="preserve">Görevi/ </w:t>
      </w:r>
      <w:proofErr w:type="spellStart"/>
      <w:r w:rsidRPr="00DD095B">
        <w:rPr>
          <w:b/>
          <w:bCs/>
          <w:sz w:val="32"/>
          <w:szCs w:val="32"/>
        </w:rPr>
        <w:t>Ünvanı</w:t>
      </w:r>
      <w:proofErr w:type="spellEnd"/>
      <w:r w:rsidRPr="00DD095B">
        <w:rPr>
          <w:b/>
          <w:bCs/>
          <w:sz w:val="32"/>
          <w:szCs w:val="32"/>
        </w:rPr>
        <w:t xml:space="preserve">: </w:t>
      </w:r>
    </w:p>
    <w:p w14:paraId="74724048" w14:textId="4A2995D1" w:rsidR="008F0879" w:rsidRDefault="008F0879">
      <w:pPr>
        <w:rPr>
          <w:b/>
          <w:bCs/>
          <w:sz w:val="32"/>
          <w:szCs w:val="32"/>
        </w:rPr>
      </w:pPr>
    </w:p>
    <w:p w14:paraId="1F16E5B5" w14:textId="34F04242" w:rsidR="008F0879" w:rsidRDefault="008F0879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E-Posta Adresi:</w:t>
      </w:r>
      <w:r>
        <w:rPr>
          <w:b/>
          <w:bCs/>
          <w:sz w:val="32"/>
          <w:szCs w:val="32"/>
        </w:rPr>
        <w:br/>
      </w:r>
      <w:r>
        <w:rPr>
          <w:b/>
          <w:bCs/>
          <w:sz w:val="32"/>
          <w:szCs w:val="32"/>
        </w:rPr>
        <w:br/>
        <w:t>Kişisel Cep Telefonu No:</w:t>
      </w:r>
    </w:p>
    <w:p w14:paraId="0253592C" w14:textId="77777777" w:rsidR="008F0879" w:rsidRPr="00DD095B" w:rsidRDefault="008F0879">
      <w:pPr>
        <w:rPr>
          <w:b/>
          <w:bCs/>
          <w:sz w:val="32"/>
          <w:szCs w:val="32"/>
        </w:rPr>
      </w:pPr>
    </w:p>
    <w:p w14:paraId="6C89F112" w14:textId="77777777" w:rsidR="00C46E18" w:rsidRPr="00DD095B" w:rsidRDefault="00C46E18">
      <w:pPr>
        <w:rPr>
          <w:b/>
          <w:bCs/>
          <w:sz w:val="32"/>
          <w:szCs w:val="32"/>
        </w:rPr>
      </w:pPr>
    </w:p>
    <w:sectPr w:rsidR="00C46E18" w:rsidRPr="00DD095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E233F1" w14:textId="77777777" w:rsidR="007E2589" w:rsidRDefault="007E2589" w:rsidP="00C46E18">
      <w:pPr>
        <w:spacing w:after="0" w:line="240" w:lineRule="auto"/>
      </w:pPr>
      <w:r>
        <w:separator/>
      </w:r>
    </w:p>
  </w:endnote>
  <w:endnote w:type="continuationSeparator" w:id="0">
    <w:p w14:paraId="1937B854" w14:textId="77777777" w:rsidR="007E2589" w:rsidRDefault="007E2589" w:rsidP="00C46E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B594A4" w14:textId="77777777" w:rsidR="007E2589" w:rsidRDefault="007E2589" w:rsidP="00C46E18">
      <w:pPr>
        <w:spacing w:after="0" w:line="240" w:lineRule="auto"/>
      </w:pPr>
      <w:r>
        <w:separator/>
      </w:r>
    </w:p>
  </w:footnote>
  <w:footnote w:type="continuationSeparator" w:id="0">
    <w:p w14:paraId="5DB08A76" w14:textId="77777777" w:rsidR="007E2589" w:rsidRDefault="007E2589" w:rsidP="00C46E1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wMbMwNjEztzQ2NzBV0lEKTi0uzszPAykwqgUAOl+NzSwAAAA="/>
  </w:docVars>
  <w:rsids>
    <w:rsidRoot w:val="00C46E18"/>
    <w:rsid w:val="007E2589"/>
    <w:rsid w:val="008F0879"/>
    <w:rsid w:val="00955E5B"/>
    <w:rsid w:val="00C46E18"/>
    <w:rsid w:val="00C710B7"/>
    <w:rsid w:val="00DD0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E61797"/>
  <w15:chartTrackingRefBased/>
  <w15:docId w15:val="{62F6F8CA-E8F2-4BD1-BDDC-5D70555861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he-IL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6E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E18"/>
    <w:rPr>
      <w:lang w:val="tr-TR"/>
    </w:rPr>
  </w:style>
  <w:style w:type="paragraph" w:styleId="Footer">
    <w:name w:val="footer"/>
    <w:basedOn w:val="Normal"/>
    <w:link w:val="FooterChar"/>
    <w:uiPriority w:val="99"/>
    <w:unhideWhenUsed/>
    <w:rsid w:val="00C46E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E18"/>
    <w:rPr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27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an Doğa ÇETİNKANAT</dc:creator>
  <cp:keywords/>
  <dc:description/>
  <cp:lastModifiedBy>Lucian Doğa ÇETİNKANAT</cp:lastModifiedBy>
  <cp:revision>2</cp:revision>
  <dcterms:created xsi:type="dcterms:W3CDTF">2023-07-26T12:07:00Z</dcterms:created>
  <dcterms:modified xsi:type="dcterms:W3CDTF">2023-07-27T07:49:00Z</dcterms:modified>
</cp:coreProperties>
</file>